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cover-letter"/>
    <w:p>
      <w:pPr>
        <w:pStyle w:val="Heading2"/>
      </w:pPr>
      <w:r>
        <w:t xml:space="preserve">Cover Letter</w:t>
      </w:r>
    </w:p>
    <w:p>
      <w:pPr>
        <w:pStyle w:val="FirstParagraph"/>
      </w:pPr>
      <w:r>
        <w:t xml:space="preserve">Dear [Hiring Manager's Name],</w:t>
      </w:r>
      <w:r>
        <w:br/>
      </w:r>
      <w:r>
        <w:t xml:space="preserve">I am writing to express my sincere interest in the Secondary Teacher position at [School Name] in Ethiopia Addis Ababa. As an experienced and passionate educator with a deep commitment to fostering academic excellence and personal growth in students, I am excited about the opportunity to contribute to the vibrant educational landscape of Ethiopia. My background as a secondary teacher, combined with my adaptability to diverse cultural environments, aligns perfectly with the mission of your institution. I am eager to bring my expertise in curriculum development, classroom management, and student-centered learning to support the academic and holistic development of learners in Addis Ababa.</w:t>
      </w:r>
    </w:p>
    <w:p>
      <w:pPr>
        <w:pStyle w:val="BodyText"/>
      </w:pPr>
      <w:r>
        <w:t xml:space="preserve">Over the past [X years], I have dedicated myself to teaching secondary-level subjects such as [specific subjects, e.g., Science, Mathematics, or English]. My experience includes designing engaging lesson plans that cater to students of varying abilities and learning styles. For instance, during my tenure at [Previous School/Organization], I implemented interactive teaching methods that significantly improved student engagement and test scores by 25% within one academic year. This success was achieved through a combination of technology integration, collaborative learning activities, and regular formative assessments to ensure students remained on track toward their academic goals.</w:t>
      </w:r>
    </w:p>
    <w:p>
      <w:pPr>
        <w:pStyle w:val="BodyText"/>
      </w:pPr>
      <w:r>
        <w:t xml:space="preserve">What sets me apart as a secondary teacher is my ability to connect with students on both an intellectual and personal level. I believe that education is not merely about imparting knowledge but also about inspiring curiosity, critical thinking, and a lifelong love of learning. In Addis Ababa, where the educational system faces unique challenges such as resource limitations and cultural diversity, I am committed to creating inclusive classrooms that empower students to overcome obstacles and achieve their full potential. My previous work in [mention any relevant experience in Ethiopia or similar regions] has equipped me with the skills to navigate these challenges while maintaining a focus on quality education.</w:t>
      </w:r>
    </w:p>
    <w:p>
      <w:pPr>
        <w:pStyle w:val="BodyText"/>
      </w:pPr>
      <w:r>
        <w:t xml:space="preserve">My academic qualifications include a [Degree, e.g., Bachelor’s or Master’s] in [Education/Subject Area] from [University Name], where I graduated with honors. Additionally, I have completed specialized training in [relevant certifications, e.g., "Differentiated Instruction" or "Assessment Strategies"], which has further enhanced my ability to address the diverse needs of secondary students. I am also fluent in [languages, if applicable], which would allow me to effectively communicate with students and parents in Ethiopia Addis Ababa.</w:t>
      </w:r>
    </w:p>
    <w:p>
      <w:pPr>
        <w:pStyle w:val="BodyText"/>
      </w:pPr>
      <w:r>
        <w:t xml:space="preserve">One of my core strengths as a teacher is my adaptability. Having worked in both urban and rural settings, I understand the importance of tailoring teaching strategies to meet the specific needs of a community. In Addis Ababa, where students come from varied socioeconomic backgrounds, I would prioritize creating a classroom environment that values equity and respect. For example, I have previously designed culturally responsive lesson plans that incorporated local traditions and languages to make learning more relevant and engaging for students. This approach not only boosted academic performance but also fostered a sense of pride in their heritage.</w:t>
      </w:r>
    </w:p>
    <w:p>
      <w:pPr>
        <w:pStyle w:val="BodyText"/>
      </w:pPr>
      <w:r>
        <w:t xml:space="preserve">Furthermore, I am deeply committed to professional development. I regularly attend workshops and conferences on innovative teaching practices, such as [mention specific examples, e.g., "project-based learning" or "STEM education"], and I am eager to share these insights with colleagues at [School Name]. My goal is to collaborate with other educators to enhance the curriculum and create a dynamic learning environment that prepares students for future challenges. In Addis Ababa, where the demand for skilled teachers is high, I am confident that my dedication to continuous improvement will contribute meaningfully to your institution’s success.</w:t>
      </w:r>
    </w:p>
    <w:p>
      <w:pPr>
        <w:pStyle w:val="BodyText"/>
      </w:pPr>
      <w:r>
        <w:t xml:space="preserve">Teaching in Ethiopia Addis Ababa represents an opportunity to make a lasting impact on the lives of young people and the broader community. I have long admired the resilience and determination of Ethiopians, particularly in their pursuit of education as a pathway to empowerment. My time working with [mention any relevant experience, e.g., "international development projects" or "non-profit organizations in East Africa"] has deepened my appreciation for the importance of education in driving social and economic progress. I am eager to channel this passion into a role where I can directly support students in Addis Ababa as they build the skills and confidence needed to thrive in a rapidly changing world.</w:t>
      </w:r>
    </w:p>
    <w:p>
      <w:pPr>
        <w:pStyle w:val="BodyText"/>
      </w:pPr>
      <w:r>
        <w:t xml:space="preserve">In addition to my teaching experience, I bring strong interpersonal skills that are essential for fostering positive relationships with students, parents, and colleagues. I believe that effective communication is the cornerstone of a successful classroom, and I strive to maintain open lines of dialogue with all stakeholders. My ability to listen actively and respond thoughtfully has enabled me to resolve conflicts constructively and build trust within my school communities.</w:t>
      </w:r>
    </w:p>
    <w:p>
      <w:pPr>
        <w:pStyle w:val="BodyText"/>
      </w:pPr>
      <w:r>
        <w:t xml:space="preserve">Finally, I would like to express my gratitude for considering my application. I am enthusiastic about the possibility of joining [School Name] and contributing to its mission of providing high-quality education in Ethiopia Addis Ababa. I am confident that my skills, experience, and dedication align with the needs of your institution, and I would be honored to play a role in shaping the future of your students.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econdary Teacher Position</dc:title>
  <dc:creator/>
  <cp:keywords/>
  <dcterms:created xsi:type="dcterms:W3CDTF">2026-07-23T06:55:43Z</dcterms:created>
  <dcterms:modified xsi:type="dcterms:W3CDTF">2026-07-23T06:55:43Z</dcterms:modified>
</cp:coreProperties>
</file>

<file path=docProps/custom.xml><?xml version="1.0" encoding="utf-8"?>
<Properties xmlns="http://schemas.openxmlformats.org/officeDocument/2006/custom-properties" xmlns:vt="http://schemas.openxmlformats.org/officeDocument/2006/docPropsVTypes"/>
</file>